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245AA8FE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0C596B" w:rsidRPr="000C596B">
        <w:rPr>
          <w:noProof/>
          <w:sz w:val="28"/>
          <w:szCs w:val="28"/>
        </w:rPr>
        <w:t>Case Study: Analysis of the Shark Tank US dataset</w:t>
      </w:r>
    </w:p>
    <w:p w14:paraId="6DD86677" w14:textId="77777777" w:rsidR="009902A1" w:rsidRDefault="009902A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454A204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2B1E9850" w14:textId="7B43A61D" w:rsidR="000C596B" w:rsidRDefault="000C596B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Dataset:</w:t>
      </w:r>
    </w:p>
    <w:p w14:paraId="1412BF8F" w14:textId="4C9C794F" w:rsidR="000C596B" w:rsidRDefault="000C596B" w:rsidP="000C596B">
      <w:pPr>
        <w:pStyle w:val="NoSpacing"/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 xml:space="preserve">Download the dataset of Shark Tank US from </w:t>
      </w:r>
      <w:proofErr w:type="spellStart"/>
      <w:r w:rsidRPr="000C596B">
        <w:rPr>
          <w:rFonts w:eastAsiaTheme="minorHAnsi"/>
          <w:lang w:val="en-IN"/>
        </w:rPr>
        <w:t>kaggle</w:t>
      </w:r>
      <w:proofErr w:type="spellEnd"/>
      <w:r w:rsidRPr="000C596B">
        <w:rPr>
          <w:rFonts w:eastAsiaTheme="minorHAnsi"/>
          <w:lang w:val="en-IN"/>
        </w:rPr>
        <w:t>.</w:t>
      </w:r>
      <w:r>
        <w:rPr>
          <w:rFonts w:eastAsiaTheme="minorHAnsi"/>
          <w:lang w:val="en-IN"/>
        </w:rPr>
        <w:t xml:space="preserve"> </w:t>
      </w:r>
      <w:r w:rsidRPr="000C596B">
        <w:rPr>
          <w:rFonts w:eastAsiaTheme="minorHAnsi"/>
          <w:lang w:val="en-IN"/>
        </w:rPr>
        <w:t xml:space="preserve">Link of dataset: </w:t>
      </w:r>
    </w:p>
    <w:p w14:paraId="689B1567" w14:textId="408FBA27" w:rsidR="000C596B" w:rsidRPr="000C596B" w:rsidRDefault="000C596B" w:rsidP="000C596B">
      <w:pPr>
        <w:pStyle w:val="NoSpacing"/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https://www.kaggle.com/datasets/thirumani/shark-tank-us-dataset/download?datasetVersionNumber=17</w:t>
      </w:r>
    </w:p>
    <w:p w14:paraId="16C33226" w14:textId="0B5DDE1C" w:rsidR="001210C4" w:rsidRDefault="001210C4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Program</w:t>
      </w: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:</w:t>
      </w:r>
    </w:p>
    <w:p w14:paraId="21E67F3D" w14:textId="4B1F9853" w:rsidR="000C596B" w:rsidRPr="000C596B" w:rsidRDefault="000C596B" w:rsidP="000C596B">
      <w:pPr>
        <w:pStyle w:val="NormalWeb"/>
        <w:shd w:val="clear" w:color="auto" w:fill="FFFFFF"/>
        <w:spacing w:before="180" w:beforeAutospacing="0" w:after="180" w:afterAutospacing="0"/>
        <w:rPr>
          <w:rFonts w:eastAsiaTheme="minorHAnsi"/>
          <w:lang w:val="en-IN"/>
        </w:rPr>
      </w:pPr>
      <w:r>
        <w:rPr>
          <w:rFonts w:eastAsiaTheme="minorHAnsi"/>
          <w:lang w:val="en-IN"/>
        </w:rPr>
        <w:t>Write R script code and p</w:t>
      </w:r>
      <w:r w:rsidRPr="000C596B">
        <w:rPr>
          <w:rFonts w:eastAsiaTheme="minorHAnsi"/>
          <w:lang w:val="en-IN"/>
        </w:rPr>
        <w:t>erform the following analysis:</w:t>
      </w:r>
    </w:p>
    <w:p w14:paraId="40516C5D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season is having the overall highest deal in terms of the amount?</w:t>
      </w:r>
    </w:p>
    <w:p w14:paraId="09CB7940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Enlist episodes for each season having the highest deal in terms of the amount?</w:t>
      </w:r>
    </w:p>
    <w:p w14:paraId="530E0968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are the top-10 deals in the shark tank</w:t>
      </w:r>
      <w:r>
        <w:rPr>
          <w:rFonts w:eastAsiaTheme="minorHAnsi"/>
          <w:lang w:val="en-IN"/>
        </w:rPr>
        <w:t>?</w:t>
      </w:r>
    </w:p>
    <w:p w14:paraId="57A99647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Top-3 Industries with highest deals in the shark tank?</w:t>
      </w:r>
    </w:p>
    <w:p w14:paraId="4363BB8E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are the top-5 cities with the maximum number of entrepreneurs?</w:t>
      </w:r>
    </w:p>
    <w:p w14:paraId="719126E3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are the top-3 states that has got maximum number of deals</w:t>
      </w:r>
      <w:r>
        <w:rPr>
          <w:rFonts w:eastAsiaTheme="minorHAnsi"/>
          <w:lang w:val="en-IN"/>
        </w:rPr>
        <w:t>?</w:t>
      </w:r>
    </w:p>
    <w:p w14:paraId="12D17450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 xml:space="preserve">Industry wise count the total number of </w:t>
      </w:r>
      <w:proofErr w:type="spellStart"/>
      <w:r w:rsidRPr="000C596B">
        <w:rPr>
          <w:rFonts w:eastAsiaTheme="minorHAnsi"/>
          <w:lang w:val="en-IN"/>
        </w:rPr>
        <w:t>startups</w:t>
      </w:r>
      <w:proofErr w:type="spellEnd"/>
      <w:r w:rsidRPr="000C596B">
        <w:rPr>
          <w:rFonts w:eastAsiaTheme="minorHAnsi"/>
          <w:lang w:val="en-IN"/>
        </w:rPr>
        <w:t xml:space="preserve"> who pitched in shark tank</w:t>
      </w:r>
    </w:p>
    <w:p w14:paraId="7D04C535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Count the number of pitchers who are male, female and belongs to mixed team</w:t>
      </w:r>
    </w:p>
    <w:p w14:paraId="4A9C2276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Find the maximum amount requested by a pitcher in each industrial segment</w:t>
      </w:r>
    </w:p>
    <w:p w14:paraId="6C6CE63D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Find the maximum equity received by a shark in each industrial segment</w:t>
      </w:r>
    </w:p>
    <w:p w14:paraId="64B0D104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Find the total amount invested by each shark throughout shark tank</w:t>
      </w:r>
    </w:p>
    <w:p w14:paraId="52EF5B54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 xml:space="preserve">Name the </w:t>
      </w:r>
      <w:proofErr w:type="spellStart"/>
      <w:r w:rsidRPr="000C596B">
        <w:rPr>
          <w:rFonts w:eastAsiaTheme="minorHAnsi"/>
          <w:lang w:val="en-IN"/>
        </w:rPr>
        <w:t>startups</w:t>
      </w:r>
      <w:proofErr w:type="spellEnd"/>
      <w:r w:rsidRPr="000C596B">
        <w:rPr>
          <w:rFonts w:eastAsiaTheme="minorHAnsi"/>
          <w:lang w:val="en-IN"/>
        </w:rPr>
        <w:t xml:space="preserve"> with Top-15 investments</w:t>
      </w:r>
    </w:p>
    <w:p w14:paraId="3FD4D2E7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Find number of deals having [1,2,3,4,5] sharks included in the deal</w:t>
      </w:r>
    </w:p>
    <w:p w14:paraId="5BD1567E" w14:textId="77777777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are the top-3 industries where "Kevin O Leary" is more interested to invest into?</w:t>
      </w:r>
    </w:p>
    <w:p w14:paraId="22ABFD56" w14:textId="46D7B1EB" w:rsidR="000C596B" w:rsidRDefault="000C596B" w:rsidP="00AF046E">
      <w:pPr>
        <w:pStyle w:val="NoSpacing"/>
        <w:numPr>
          <w:ilvl w:val="0"/>
          <w:numId w:val="2"/>
        </w:numPr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Which are the 3 least favoured industries by the sharks? </w:t>
      </w:r>
    </w:p>
    <w:p w14:paraId="46B69F62" w14:textId="77777777" w:rsidR="00AB19FD" w:rsidRDefault="00AB19FD" w:rsidP="00AB19FD">
      <w:pPr>
        <w:pStyle w:val="NoSpacing"/>
        <w:ind w:left="720"/>
        <w:rPr>
          <w:rFonts w:eastAsiaTheme="minorHAnsi"/>
          <w:lang w:val="en-IN"/>
        </w:rPr>
      </w:pPr>
    </w:p>
    <w:p w14:paraId="670D4937" w14:textId="2A620E07" w:rsidR="00AB19FD" w:rsidRDefault="00AB19FD" w:rsidP="00AB19FD">
      <w:pPr>
        <w:pStyle w:val="NoSpacing"/>
        <w:ind w:left="720"/>
        <w:rPr>
          <w:rFonts w:eastAsiaTheme="minorHAnsi"/>
          <w:lang w:val="en-IN"/>
        </w:rPr>
      </w:pPr>
      <w:r>
        <w:rPr>
          <w:rFonts w:eastAsiaTheme="minorHAnsi"/>
          <w:lang w:val="en-IN"/>
        </w:rPr>
        <w:t>Required Functions:-</w:t>
      </w:r>
    </w:p>
    <w:p w14:paraId="4542AFE0" w14:textId="656DE6BD" w:rsidR="00AB19FD" w:rsidRPr="000C596B" w:rsidRDefault="00AB19FD" w:rsidP="00AB19FD">
      <w:pPr>
        <w:pStyle w:val="NoSpacing"/>
        <w:ind w:left="720"/>
        <w:rPr>
          <w:rFonts w:eastAsiaTheme="minorHAnsi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264" behindDoc="0" locked="0" layoutInCell="1" allowOverlap="1" wp14:anchorId="4439D3E6" wp14:editId="79830654">
            <wp:simplePos x="0" y="0"/>
            <wp:positionH relativeFrom="page">
              <wp:posOffset>457200</wp:posOffset>
            </wp:positionH>
            <wp:positionV relativeFrom="paragraph">
              <wp:posOffset>177165</wp:posOffset>
            </wp:positionV>
            <wp:extent cx="4085059" cy="136417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5059" cy="1364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F8B31C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68FBF6D6" w14:textId="0D7315A2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661312" behindDoc="0" locked="0" layoutInCell="1" allowOverlap="1" wp14:anchorId="13119663" wp14:editId="24C2FFBA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2144677" cy="1667541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4677" cy="1667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395C64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249A2A58" w14:textId="3E09E941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3360" behindDoc="0" locked="0" layoutInCell="1" allowOverlap="1" wp14:anchorId="1D464260" wp14:editId="2B6D1599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5701492" cy="504825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1492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57266B" w14:textId="2AFFEC90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5408" behindDoc="0" locked="0" layoutInCell="1" allowOverlap="1" wp14:anchorId="37231818" wp14:editId="58602B02">
            <wp:simplePos x="0" y="0"/>
            <wp:positionH relativeFrom="page">
              <wp:posOffset>457200</wp:posOffset>
            </wp:positionH>
            <wp:positionV relativeFrom="paragraph">
              <wp:posOffset>883285</wp:posOffset>
            </wp:positionV>
            <wp:extent cx="5733349" cy="2571750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334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69B668" w14:textId="2A825AB9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7456" behindDoc="0" locked="0" layoutInCell="1" allowOverlap="1" wp14:anchorId="65DF3157" wp14:editId="3E74B10B">
            <wp:simplePos x="0" y="0"/>
            <wp:positionH relativeFrom="page">
              <wp:posOffset>457200</wp:posOffset>
            </wp:positionH>
            <wp:positionV relativeFrom="paragraph">
              <wp:posOffset>2792730</wp:posOffset>
            </wp:positionV>
            <wp:extent cx="5753579" cy="1128712"/>
            <wp:effectExtent l="0" t="0" r="0" b="0"/>
            <wp:wrapTopAndBottom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3579" cy="11287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877DF7" w14:textId="44D7C24E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lastRenderedPageBreak/>
        <w:drawing>
          <wp:inline distT="0" distB="0" distL="0" distR="0" wp14:anchorId="7074E49D" wp14:editId="4F733C24">
            <wp:extent cx="5726453" cy="738187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6453" cy="738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 w:bidi="gu-IN"/>
        </w:rPr>
        <w:drawing>
          <wp:anchor distT="0" distB="0" distL="0" distR="0" simplePos="0" relativeHeight="251669504" behindDoc="0" locked="0" layoutInCell="1" allowOverlap="1" wp14:anchorId="2446011B" wp14:editId="2CA52953">
            <wp:simplePos x="0" y="0"/>
            <wp:positionH relativeFrom="page">
              <wp:posOffset>457200</wp:posOffset>
            </wp:positionH>
            <wp:positionV relativeFrom="paragraph">
              <wp:posOffset>913765</wp:posOffset>
            </wp:positionV>
            <wp:extent cx="5764984" cy="300037"/>
            <wp:effectExtent l="0" t="0" r="0" b="0"/>
            <wp:wrapTopAndBottom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4984" cy="300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F5AE90" w14:textId="3FBAEDA3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73600" behindDoc="0" locked="0" layoutInCell="1" allowOverlap="1" wp14:anchorId="013B5C9C" wp14:editId="5D5C90B5">
            <wp:simplePos x="0" y="0"/>
            <wp:positionH relativeFrom="page">
              <wp:posOffset>457200</wp:posOffset>
            </wp:positionH>
            <wp:positionV relativeFrom="paragraph">
              <wp:posOffset>2222500</wp:posOffset>
            </wp:positionV>
            <wp:extent cx="5743869" cy="738187"/>
            <wp:effectExtent l="0" t="0" r="0" b="0"/>
            <wp:wrapTopAndBottom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3869" cy="7381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 w:eastAsia="en-IN" w:bidi="gu-IN"/>
        </w:rPr>
        <w:drawing>
          <wp:anchor distT="0" distB="0" distL="0" distR="0" simplePos="0" relativeHeight="251671552" behindDoc="0" locked="0" layoutInCell="1" allowOverlap="1" wp14:anchorId="34F5B640" wp14:editId="515D8F17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5740215" cy="1462087"/>
            <wp:effectExtent l="0" t="0" r="0" b="0"/>
            <wp:wrapTopAndBottom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0215" cy="1462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36BD54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2D7F145" w14:textId="7D6B33E1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75648" behindDoc="0" locked="0" layoutInCell="1" allowOverlap="1" wp14:anchorId="14B2453D" wp14:editId="1616EA70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4682291" cy="571500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82291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0A1276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26BDC315" w14:textId="58F1BE5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lastRenderedPageBreak/>
        <w:drawing>
          <wp:inline distT="0" distB="0" distL="0" distR="0" wp14:anchorId="4D1FF4E8" wp14:editId="5E03584C">
            <wp:extent cx="5727647" cy="2447925"/>
            <wp:effectExtent l="0" t="0" r="0" b="0"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647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E4C16" w14:textId="76A7198F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038C6C4D" wp14:editId="3D23886F">
            <wp:extent cx="5728063" cy="2266950"/>
            <wp:effectExtent l="0" t="0" r="0" b="0"/>
            <wp:docPr id="4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8063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BADD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0828614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3721DC2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BEC735E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912B976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E61B550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0575A8EA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0DDDCD63" w14:textId="111D012C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lastRenderedPageBreak/>
        <w:drawing>
          <wp:inline distT="0" distB="0" distL="0" distR="0" wp14:anchorId="20C29CEC" wp14:editId="650ADC74">
            <wp:extent cx="5733207" cy="2857500"/>
            <wp:effectExtent l="0" t="0" r="0" b="0"/>
            <wp:docPr id="4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3207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E8648" w14:textId="671777A2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77696" behindDoc="0" locked="0" layoutInCell="1" allowOverlap="1" wp14:anchorId="0A556D3A" wp14:editId="0A4C08B7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5695537" cy="371475"/>
            <wp:effectExtent l="0" t="0" r="0" b="0"/>
            <wp:wrapTopAndBottom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5537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5249E7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0AEA0348" w14:textId="389570AD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581061EE" wp14:editId="0789D370">
            <wp:extent cx="5728717" cy="1009650"/>
            <wp:effectExtent l="0" t="0" r="0" b="0"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8717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7463" w14:textId="0114BEBB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679744" behindDoc="0" locked="0" layoutInCell="1" allowOverlap="1" wp14:anchorId="13E5A9AF" wp14:editId="6CAB5652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5736299" cy="2605087"/>
            <wp:effectExtent l="0" t="0" r="0" b="0"/>
            <wp:wrapTopAndBottom/>
            <wp:docPr id="5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6299" cy="2605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8C84E6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FD337AE" w14:textId="3736F82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81792" behindDoc="0" locked="0" layoutInCell="1" allowOverlap="1" wp14:anchorId="52DAC583" wp14:editId="2DD80829">
            <wp:simplePos x="0" y="0"/>
            <wp:positionH relativeFrom="page">
              <wp:posOffset>457200</wp:posOffset>
            </wp:positionH>
            <wp:positionV relativeFrom="paragraph">
              <wp:posOffset>380365</wp:posOffset>
            </wp:positionV>
            <wp:extent cx="5740475" cy="1581150"/>
            <wp:effectExtent l="0" t="0" r="0" b="0"/>
            <wp:wrapTopAndBottom/>
            <wp:docPr id="6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04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0BFD07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97F592D" w14:textId="658CD62F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6701A3CF" wp14:editId="44F63B21">
            <wp:extent cx="5765560" cy="838200"/>
            <wp:effectExtent l="0" t="0" r="0" b="0"/>
            <wp:docPr id="67" name="image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4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556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E843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5472F4A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06EDFC9C" w14:textId="78716B98" w:rsidR="00AB19FD" w:rsidRPr="00AB19FD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Output:</w:t>
      </w:r>
      <w:r w:rsidR="00AB19FD">
        <w:rPr>
          <w:noProof/>
          <w:lang w:val="en-IN" w:eastAsia="en-IN" w:bidi="gu-IN"/>
        </w:rPr>
        <w:drawing>
          <wp:anchor distT="0" distB="0" distL="0" distR="0" simplePos="0" relativeHeight="251683840" behindDoc="0" locked="0" layoutInCell="1" allowOverlap="1" wp14:anchorId="06F9EFAD" wp14:editId="3D6C6157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5744784" cy="814387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4784" cy="8143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008E29" w14:textId="10D37998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85888" behindDoc="0" locked="0" layoutInCell="1" allowOverlap="1" wp14:anchorId="1BEC8640" wp14:editId="5BE70A68">
            <wp:simplePos x="0" y="0"/>
            <wp:positionH relativeFrom="page">
              <wp:posOffset>457200</wp:posOffset>
            </wp:positionH>
            <wp:positionV relativeFrom="paragraph">
              <wp:posOffset>1195070</wp:posOffset>
            </wp:positionV>
            <wp:extent cx="2646993" cy="603504"/>
            <wp:effectExtent l="0" t="0" r="0" b="0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6993" cy="603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5AC283" w14:textId="178A7F1F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87936" behindDoc="0" locked="0" layoutInCell="1" allowOverlap="1" wp14:anchorId="373B96DD" wp14:editId="04176485">
            <wp:simplePos x="0" y="0"/>
            <wp:positionH relativeFrom="page">
              <wp:posOffset>457200</wp:posOffset>
            </wp:positionH>
            <wp:positionV relativeFrom="paragraph">
              <wp:posOffset>984250</wp:posOffset>
            </wp:positionV>
            <wp:extent cx="5713602" cy="642937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3602" cy="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E51319" w14:textId="55B4659D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89984" behindDoc="0" locked="0" layoutInCell="1" allowOverlap="1" wp14:anchorId="04AB2D14" wp14:editId="35ED011A">
            <wp:simplePos x="0" y="0"/>
            <wp:positionH relativeFrom="page">
              <wp:posOffset>457200</wp:posOffset>
            </wp:positionH>
            <wp:positionV relativeFrom="paragraph">
              <wp:posOffset>1023620</wp:posOffset>
            </wp:positionV>
            <wp:extent cx="5691672" cy="371475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1672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6EF170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11CC22E4" w14:textId="6EDFFEED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92032" behindDoc="0" locked="0" layoutInCell="1" allowOverlap="1" wp14:anchorId="2243CBA7" wp14:editId="1DE889C8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5656691" cy="303371"/>
            <wp:effectExtent l="0" t="0" r="0" b="0"/>
            <wp:wrapTopAndBottom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6691" cy="3033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6350CE" w14:textId="583125B6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94080" behindDoc="0" locked="0" layoutInCell="1" allowOverlap="1" wp14:anchorId="708090A7" wp14:editId="0F3A5932">
            <wp:simplePos x="0" y="0"/>
            <wp:positionH relativeFrom="page">
              <wp:posOffset>457200</wp:posOffset>
            </wp:positionH>
            <wp:positionV relativeFrom="paragraph">
              <wp:posOffset>684530</wp:posOffset>
            </wp:positionV>
            <wp:extent cx="5760849" cy="319087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849" cy="3190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1FCFB9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4A5FEE4B" w14:textId="78EDBC3F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sz w:val="20"/>
          <w:lang w:val="en-IN" w:eastAsia="en-IN" w:bidi="gu-IN"/>
        </w:rPr>
        <w:lastRenderedPageBreak/>
        <w:drawing>
          <wp:inline distT="0" distB="0" distL="0" distR="0" wp14:anchorId="535BB5E5" wp14:editId="005DF986">
            <wp:extent cx="2654517" cy="2324100"/>
            <wp:effectExtent l="0" t="0" r="0" b="0"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4517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294D" w14:textId="1F340F2F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96128" behindDoc="0" locked="0" layoutInCell="1" allowOverlap="1" wp14:anchorId="2B373B5E" wp14:editId="00ED4EF5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2818328" cy="1019175"/>
            <wp:effectExtent l="0" t="0" r="0" b="0"/>
            <wp:wrapTopAndBottom/>
            <wp:docPr id="3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8328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709A5C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7DDEB76D" w14:textId="7192B166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98176" behindDoc="0" locked="0" layoutInCell="1" allowOverlap="1" wp14:anchorId="23AC89F9" wp14:editId="2D35C8EF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3148977" cy="2476500"/>
            <wp:effectExtent l="0" t="0" r="0" b="0"/>
            <wp:wrapTopAndBottom/>
            <wp:docPr id="4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8977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2FD06C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195BBAF2" w14:textId="79287E43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700224" behindDoc="0" locked="0" layoutInCell="1" allowOverlap="1" wp14:anchorId="2180D796" wp14:editId="66DB6A16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3200742" cy="2724150"/>
            <wp:effectExtent l="0" t="0" r="0" b="0"/>
            <wp:wrapTopAndBottom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0742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F851E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3114273F" w14:textId="6D326CBB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702272" behindDoc="0" locked="0" layoutInCell="1" allowOverlap="1" wp14:anchorId="428241C3" wp14:editId="1A21AB30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5281080" cy="2552700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108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42BA60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69DBB2B4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589254F9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2E3BC25C" w14:textId="459C0D01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704320" behindDoc="0" locked="0" layoutInCell="1" allowOverlap="1" wp14:anchorId="0EABAC95" wp14:editId="6B087764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5173980" cy="1652587"/>
            <wp:effectExtent l="0" t="0" r="0" b="0"/>
            <wp:wrapTopAndBottom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980" cy="16525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F4ACB2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6D6D55F4" w14:textId="16875094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602AF6A2" wp14:editId="6B449FE2">
            <wp:extent cx="2749331" cy="1333500"/>
            <wp:effectExtent l="0" t="0" r="0" b="0"/>
            <wp:docPr id="6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9331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0EDD" w14:textId="525F52A0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706368" behindDoc="0" locked="0" layoutInCell="1" allowOverlap="1" wp14:anchorId="2DF1937A" wp14:editId="27B37082">
            <wp:simplePos x="0" y="0"/>
            <wp:positionH relativeFrom="page">
              <wp:posOffset>457200</wp:posOffset>
            </wp:positionH>
            <wp:positionV relativeFrom="paragraph">
              <wp:posOffset>381635</wp:posOffset>
            </wp:positionV>
            <wp:extent cx="5549132" cy="552450"/>
            <wp:effectExtent l="0" t="0" r="0" b="0"/>
            <wp:wrapTopAndBottom/>
            <wp:docPr id="6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9132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512B32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10F3011F" w14:textId="0EC0EF9E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1AB53454" wp14:editId="34A52946">
            <wp:extent cx="4425879" cy="1485900"/>
            <wp:effectExtent l="0" t="0" r="0" b="0"/>
            <wp:docPr id="69" name="image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5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25879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EC193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7AD510E5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5AF621FE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2F82F068" w14:textId="77777777" w:rsidR="00AB19FD" w:rsidRDefault="00AB19FD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55C12C70" w14:textId="5BD7FA89" w:rsid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269B8B85" w14:textId="77777777" w:rsidR="000C596B" w:rsidRPr="000C596B" w:rsidRDefault="000C596B" w:rsidP="00AF046E">
      <w:pPr>
        <w:pStyle w:val="NormalWeb"/>
        <w:numPr>
          <w:ilvl w:val="0"/>
          <w:numId w:val="1"/>
        </w:numPr>
        <w:shd w:val="clear" w:color="auto" w:fill="FFFFFF"/>
        <w:jc w:val="both"/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>Explain the dataset</w:t>
      </w:r>
    </w:p>
    <w:p w14:paraId="38444249" w14:textId="77777777" w:rsidR="000C596B" w:rsidRDefault="000C596B" w:rsidP="000C596B">
      <w:pPr>
        <w:pStyle w:val="NormalWeb"/>
        <w:shd w:val="clear" w:color="auto" w:fill="FFFFFF"/>
        <w:ind w:left="720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B9929DE" w14:textId="2D6E217F" w:rsidR="000C596B" w:rsidRPr="000C596B" w:rsidRDefault="000C596B" w:rsidP="00AF046E">
      <w:pPr>
        <w:pStyle w:val="NormalWeb"/>
        <w:numPr>
          <w:ilvl w:val="0"/>
          <w:numId w:val="1"/>
        </w:numPr>
        <w:shd w:val="clear" w:color="auto" w:fill="FFFFFF"/>
        <w:jc w:val="both"/>
        <w:rPr>
          <w:rFonts w:eastAsiaTheme="minorHAnsi"/>
          <w:lang w:val="en-IN"/>
        </w:rPr>
      </w:pPr>
      <w:r w:rsidRPr="000C596B">
        <w:rPr>
          <w:rFonts w:eastAsiaTheme="minorHAnsi"/>
          <w:lang w:val="en-IN"/>
        </w:rPr>
        <w:t xml:space="preserve">Write your answer and your inference for each of the questions mentioned in </w:t>
      </w:r>
      <w:r>
        <w:rPr>
          <w:rFonts w:eastAsiaTheme="minorHAnsi"/>
          <w:lang w:val="en-IN"/>
        </w:rPr>
        <w:t>“</w:t>
      </w:r>
      <w:r w:rsidRPr="000C596B">
        <w:rPr>
          <w:rFonts w:eastAsiaTheme="minorHAnsi"/>
          <w:lang w:val="en-IN"/>
        </w:rPr>
        <w:t>Program</w:t>
      </w:r>
      <w:r>
        <w:rPr>
          <w:rFonts w:eastAsiaTheme="minorHAnsi"/>
          <w:lang w:val="en-IN"/>
        </w:rPr>
        <w:t>”</w:t>
      </w:r>
      <w:r w:rsidRPr="000C596B">
        <w:rPr>
          <w:rFonts w:eastAsiaTheme="minorHAnsi"/>
          <w:lang w:val="en-IN"/>
        </w:rPr>
        <w:t xml:space="preserve"> section</w:t>
      </w:r>
      <w:bookmarkEnd w:id="0"/>
    </w:p>
    <w:sectPr w:rsidR="000C596B" w:rsidRPr="000C596B" w:rsidSect="00256BBD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AC241" w14:textId="77777777" w:rsidR="001C24C5" w:rsidRDefault="001C24C5" w:rsidP="008A791A">
      <w:r>
        <w:separator/>
      </w:r>
    </w:p>
  </w:endnote>
  <w:endnote w:type="continuationSeparator" w:id="0">
    <w:p w14:paraId="01418E74" w14:textId="77777777" w:rsidR="001C24C5" w:rsidRDefault="001C24C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00344E" w14:textId="77777777" w:rsidR="00CC420A" w:rsidRDefault="00CC420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C91F92" w14:textId="77777777" w:rsidR="00CC420A" w:rsidRDefault="00CC420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8BAA89" w14:textId="77777777" w:rsidR="001C24C5" w:rsidRDefault="001C24C5" w:rsidP="008A791A">
      <w:r>
        <w:separator/>
      </w:r>
    </w:p>
  </w:footnote>
  <w:footnote w:type="continuationSeparator" w:id="0">
    <w:p w14:paraId="626DC505" w14:textId="77777777" w:rsidR="001C24C5" w:rsidRDefault="001C24C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FA99D" w14:textId="77777777" w:rsidR="00CC420A" w:rsidRDefault="00CC420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646F31D8" w:rsidR="00FE361B" w:rsidRPr="00B92DD6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0C596B" w:rsidRPr="000C596B">
            <w:rPr>
              <w:b/>
              <w:bCs/>
              <w:noProof/>
            </w:rPr>
            <w:t>Case Study:</w:t>
          </w:r>
          <w:r w:rsidR="000C596B">
            <w:rPr>
              <w:noProof/>
            </w:rPr>
            <w:t xml:space="preserve"> </w:t>
          </w:r>
          <w:r w:rsidR="000C596B">
            <w:rPr>
              <w:b/>
              <w:bCs/>
              <w:noProof/>
            </w:rPr>
            <w:t>Analysis of the Shark Tank US dataset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00D917D3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1C4CEC">
            <w:rPr>
              <w:b/>
              <w:sz w:val="28"/>
            </w:rPr>
            <w:t>1</w:t>
          </w:r>
          <w:r w:rsidR="000C596B">
            <w:rPr>
              <w:b/>
              <w:sz w:val="28"/>
            </w:rPr>
            <w:t>5</w:t>
          </w:r>
        </w:p>
      </w:tc>
      <w:tc>
        <w:tcPr>
          <w:tcW w:w="2731" w:type="dxa"/>
          <w:vAlign w:val="center"/>
        </w:tcPr>
        <w:p w14:paraId="15A851EC" w14:textId="15145AE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CC420A">
            <w:rPr>
              <w:b/>
              <w:szCs w:val="20"/>
            </w:rPr>
            <w:t>04/05</w:t>
          </w:r>
          <w:bookmarkStart w:id="1" w:name="_GoBack"/>
          <w:bookmarkEnd w:id="1"/>
          <w:r w:rsidR="00CC420A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55B2E37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4B30A7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317892" w14:textId="77777777" w:rsidR="00CC420A" w:rsidRDefault="00CC42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07D61"/>
    <w:multiLevelType w:val="hybridMultilevel"/>
    <w:tmpl w:val="79F64C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4545470"/>
    <w:multiLevelType w:val="hybridMultilevel"/>
    <w:tmpl w:val="45CC00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0FAO0PW+stAAAA"/>
  </w:docVars>
  <w:rsids>
    <w:rsidRoot w:val="008A791A"/>
    <w:rsid w:val="000007B4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716"/>
    <w:rsid w:val="00045B26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596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10C4"/>
    <w:rsid w:val="00123786"/>
    <w:rsid w:val="0012561D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24C5"/>
    <w:rsid w:val="001C3863"/>
    <w:rsid w:val="001C4CEC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6A09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554E9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30A7"/>
    <w:rsid w:val="004B4E76"/>
    <w:rsid w:val="004B6F6B"/>
    <w:rsid w:val="004C0450"/>
    <w:rsid w:val="004C0C38"/>
    <w:rsid w:val="004C2056"/>
    <w:rsid w:val="004C31B1"/>
    <w:rsid w:val="004D34F9"/>
    <w:rsid w:val="004D64C0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E7DC7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2581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786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15CEB"/>
    <w:rsid w:val="00824A46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1227"/>
    <w:rsid w:val="008D1417"/>
    <w:rsid w:val="008D289B"/>
    <w:rsid w:val="008D2B2D"/>
    <w:rsid w:val="008E2465"/>
    <w:rsid w:val="008E2F1B"/>
    <w:rsid w:val="008F4D46"/>
    <w:rsid w:val="008F5868"/>
    <w:rsid w:val="008F79D4"/>
    <w:rsid w:val="0090034D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51679"/>
    <w:rsid w:val="00954E86"/>
    <w:rsid w:val="00957B63"/>
    <w:rsid w:val="00967951"/>
    <w:rsid w:val="009711C7"/>
    <w:rsid w:val="009729B2"/>
    <w:rsid w:val="00974D08"/>
    <w:rsid w:val="009754A8"/>
    <w:rsid w:val="00982457"/>
    <w:rsid w:val="009827CB"/>
    <w:rsid w:val="009902A1"/>
    <w:rsid w:val="009925AF"/>
    <w:rsid w:val="00994DE0"/>
    <w:rsid w:val="00995457"/>
    <w:rsid w:val="009A155D"/>
    <w:rsid w:val="009A2D84"/>
    <w:rsid w:val="009A5B4E"/>
    <w:rsid w:val="009A5FBD"/>
    <w:rsid w:val="009A631B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A00B8B"/>
    <w:rsid w:val="00A02654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27E76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86D2C"/>
    <w:rsid w:val="00A93BF3"/>
    <w:rsid w:val="00AA24E2"/>
    <w:rsid w:val="00AA4FED"/>
    <w:rsid w:val="00AA7678"/>
    <w:rsid w:val="00AB19FD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046E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DD6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420A"/>
    <w:rsid w:val="00CC78FE"/>
    <w:rsid w:val="00CD52E3"/>
    <w:rsid w:val="00CD7A45"/>
    <w:rsid w:val="00CE0136"/>
    <w:rsid w:val="00CE41D8"/>
    <w:rsid w:val="00CE5757"/>
    <w:rsid w:val="00CE6AE4"/>
    <w:rsid w:val="00D04E5F"/>
    <w:rsid w:val="00D05B6F"/>
    <w:rsid w:val="00D10968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27CDB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95BD3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417D"/>
    <w:rsid w:val="00E85202"/>
    <w:rsid w:val="00E9572F"/>
    <w:rsid w:val="00EA03B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6B9C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  <w:style w:type="paragraph" w:customStyle="1" w:styleId="alt">
    <w:name w:val="alt"/>
    <w:basedOn w:val="Normal"/>
    <w:rsid w:val="005E7DC7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6152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50254428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48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D3903-3B15-4A16-86A1-0F9DAD4C0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67</cp:revision>
  <cp:lastPrinted>2022-08-03T09:57:00Z</cp:lastPrinted>
  <dcterms:created xsi:type="dcterms:W3CDTF">2021-10-18T18:04:00Z</dcterms:created>
  <dcterms:modified xsi:type="dcterms:W3CDTF">2023-05-26T03:51:00Z</dcterms:modified>
</cp:coreProperties>
</file>